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1175" w:rsidRPr="00FD1175" w:rsidRDefault="00FD1175" w:rsidP="00FD117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D1175">
        <w:rPr>
          <w:rFonts w:ascii="Times New Roman" w:hAnsi="Times New Roman" w:cs="Times New Roman"/>
          <w:b/>
          <w:sz w:val="28"/>
          <w:szCs w:val="28"/>
        </w:rPr>
        <w:t>POSTGRADUATE DIPLOMA IN MONITORING AND EVALUATION DL, 2016-2017/2017-2018</w:t>
      </w:r>
    </w:p>
    <w:p w:rsidR="00FD1175" w:rsidRDefault="00FD1175" w:rsidP="00E40992">
      <w:pPr>
        <w:rPr>
          <w:rFonts w:ascii="Times New Roman" w:hAnsi="Times New Roman" w:cs="Times New Roman"/>
          <w:sz w:val="24"/>
          <w:szCs w:val="24"/>
        </w:rPr>
      </w:pPr>
    </w:p>
    <w:p w:rsidR="00FD1175" w:rsidRPr="00FD1175" w:rsidRDefault="00FD1175" w:rsidP="00FD117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1175">
        <w:rPr>
          <w:rFonts w:ascii="Times New Roman" w:hAnsi="Times New Roman" w:cs="Times New Roman"/>
          <w:b/>
          <w:sz w:val="24"/>
          <w:szCs w:val="24"/>
        </w:rPr>
        <w:t>COURSEWORK</w:t>
      </w:r>
    </w:p>
    <w:p w:rsidR="00E40992" w:rsidRDefault="00FD1175" w:rsidP="00E40992">
      <w:pPr>
        <w:rPr>
          <w:rFonts w:ascii="Times New Roman" w:hAnsi="Times New Roman" w:cs="Times New Roman"/>
          <w:b/>
          <w:sz w:val="24"/>
          <w:szCs w:val="24"/>
        </w:rPr>
      </w:pPr>
      <w:r w:rsidRPr="00FD1175">
        <w:rPr>
          <w:rFonts w:ascii="Times New Roman" w:hAnsi="Times New Roman" w:cs="Times New Roman"/>
          <w:b/>
          <w:sz w:val="24"/>
          <w:szCs w:val="24"/>
        </w:rPr>
        <w:t xml:space="preserve">MODULE:   PROJECT PLANNING AND MANAGEMENT </w:t>
      </w:r>
    </w:p>
    <w:p w:rsidR="00FD1175" w:rsidRPr="00FD1175" w:rsidRDefault="00FD1175" w:rsidP="00E40992">
      <w:pPr>
        <w:rPr>
          <w:rFonts w:ascii="Times New Roman" w:hAnsi="Times New Roman" w:cs="Times New Roman"/>
          <w:b/>
          <w:sz w:val="24"/>
          <w:szCs w:val="24"/>
        </w:rPr>
      </w:pPr>
    </w:p>
    <w:p w:rsidR="00803961" w:rsidRDefault="00FD1175" w:rsidP="00803961">
      <w:pPr>
        <w:rPr>
          <w:rFonts w:ascii="Times New Roman" w:hAnsi="Times New Roman" w:cs="Times New Roman"/>
          <w:b/>
          <w:sz w:val="24"/>
          <w:szCs w:val="24"/>
        </w:rPr>
      </w:pPr>
      <w:r w:rsidRPr="00FD1175">
        <w:rPr>
          <w:rFonts w:ascii="Times New Roman" w:hAnsi="Times New Roman" w:cs="Times New Roman"/>
          <w:b/>
          <w:sz w:val="24"/>
          <w:szCs w:val="24"/>
        </w:rPr>
        <w:t>TENTATIVE SUBMISSION DATE LINE: 30</w:t>
      </w:r>
      <w:r w:rsidRPr="00FD1175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FD1175">
        <w:rPr>
          <w:rFonts w:ascii="Times New Roman" w:hAnsi="Times New Roman" w:cs="Times New Roman"/>
          <w:b/>
          <w:sz w:val="24"/>
          <w:szCs w:val="24"/>
        </w:rPr>
        <w:t xml:space="preserve"> NOV 2017</w:t>
      </w:r>
    </w:p>
    <w:p w:rsidR="00FD1175" w:rsidRPr="00FD1175" w:rsidRDefault="00FD1175" w:rsidP="00803961">
      <w:pPr>
        <w:rPr>
          <w:rFonts w:ascii="Times New Roman" w:hAnsi="Times New Roman" w:cs="Times New Roman"/>
          <w:b/>
          <w:sz w:val="24"/>
          <w:szCs w:val="24"/>
        </w:rPr>
      </w:pPr>
    </w:p>
    <w:p w:rsidR="00F96AB3" w:rsidRDefault="009174E1">
      <w:pPr>
        <w:rPr>
          <w:rFonts w:ascii="Times New Roman" w:hAnsi="Times New Roman" w:cs="Times New Roman"/>
          <w:sz w:val="24"/>
          <w:szCs w:val="24"/>
        </w:rPr>
      </w:pPr>
      <w:r w:rsidRPr="00FD1175">
        <w:rPr>
          <w:rFonts w:ascii="Times New Roman" w:hAnsi="Times New Roman" w:cs="Times New Roman"/>
          <w:b/>
          <w:i/>
          <w:sz w:val="24"/>
          <w:szCs w:val="24"/>
        </w:rPr>
        <w:t>By</w:t>
      </w:r>
      <w:r w:rsidRPr="009174E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174E1" w:rsidRPr="009174E1" w:rsidRDefault="009174E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174E1">
        <w:rPr>
          <w:rFonts w:ascii="Times New Roman" w:hAnsi="Times New Roman" w:cs="Times New Roman"/>
          <w:sz w:val="24"/>
          <w:szCs w:val="24"/>
        </w:rPr>
        <w:t>Mr.</w:t>
      </w:r>
      <w:r w:rsidR="00F96AB3">
        <w:rPr>
          <w:rFonts w:ascii="Times New Roman" w:hAnsi="Times New Roman" w:cs="Times New Roman"/>
          <w:sz w:val="24"/>
          <w:szCs w:val="24"/>
        </w:rPr>
        <w:t xml:space="preserve"> Innocent Nuwagaba and Mr Kinobi Paul </w:t>
      </w:r>
    </w:p>
    <w:p w:rsidR="00FD1175" w:rsidRDefault="00FD1175">
      <w:pPr>
        <w:rPr>
          <w:rFonts w:ascii="Times New Roman" w:hAnsi="Times New Roman" w:cs="Times New Roman"/>
          <w:b/>
          <w:sz w:val="24"/>
          <w:szCs w:val="24"/>
        </w:rPr>
      </w:pPr>
    </w:p>
    <w:p w:rsidR="003D78F0" w:rsidRDefault="003D78F0">
      <w:pPr>
        <w:rPr>
          <w:rFonts w:ascii="Times New Roman" w:hAnsi="Times New Roman" w:cs="Times New Roman"/>
          <w:sz w:val="24"/>
          <w:szCs w:val="24"/>
        </w:rPr>
      </w:pPr>
      <w:r w:rsidRPr="003D78F0">
        <w:rPr>
          <w:rFonts w:ascii="Times New Roman" w:hAnsi="Times New Roman" w:cs="Times New Roman"/>
          <w:b/>
          <w:sz w:val="24"/>
          <w:szCs w:val="24"/>
        </w:rPr>
        <w:t>Ques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81DFF" w:rsidRPr="009174E1" w:rsidRDefault="00481DFF">
      <w:pPr>
        <w:rPr>
          <w:rFonts w:ascii="Times New Roman" w:hAnsi="Times New Roman" w:cs="Times New Roman"/>
          <w:sz w:val="24"/>
          <w:szCs w:val="24"/>
        </w:rPr>
      </w:pPr>
      <w:r w:rsidRPr="009174E1">
        <w:rPr>
          <w:rFonts w:ascii="Times New Roman" w:hAnsi="Times New Roman" w:cs="Times New Roman"/>
          <w:sz w:val="24"/>
          <w:szCs w:val="24"/>
        </w:rPr>
        <w:t>Identify an organis</w:t>
      </w:r>
      <w:r w:rsidR="00F83740">
        <w:rPr>
          <w:rFonts w:ascii="Times New Roman" w:hAnsi="Times New Roman" w:cs="Times New Roman"/>
          <w:sz w:val="24"/>
          <w:szCs w:val="24"/>
        </w:rPr>
        <w:t>ation of your choice that intend</w:t>
      </w:r>
      <w:r w:rsidRPr="009174E1">
        <w:rPr>
          <w:rFonts w:ascii="Times New Roman" w:hAnsi="Times New Roman" w:cs="Times New Roman"/>
          <w:sz w:val="24"/>
          <w:szCs w:val="24"/>
        </w:rPr>
        <w:t>s to plan and design a particular project and undertake the following;</w:t>
      </w:r>
    </w:p>
    <w:p w:rsidR="00481DFF" w:rsidRPr="009174E1" w:rsidRDefault="00481DFF" w:rsidP="00481DF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4E1">
        <w:rPr>
          <w:rFonts w:ascii="Times New Roman" w:hAnsi="Times New Roman" w:cs="Times New Roman"/>
          <w:sz w:val="24"/>
          <w:szCs w:val="24"/>
        </w:rPr>
        <w:t>Use a problem t</w:t>
      </w:r>
      <w:r w:rsidR="00073CAD">
        <w:rPr>
          <w:rFonts w:ascii="Times New Roman" w:hAnsi="Times New Roman" w:cs="Times New Roman"/>
          <w:sz w:val="24"/>
          <w:szCs w:val="24"/>
        </w:rPr>
        <w:t xml:space="preserve">ree to undertake a problem </w:t>
      </w:r>
      <w:r w:rsidR="005153CB">
        <w:rPr>
          <w:rFonts w:ascii="Times New Roman" w:hAnsi="Times New Roman" w:cs="Times New Roman"/>
          <w:sz w:val="24"/>
          <w:szCs w:val="24"/>
        </w:rPr>
        <w:t xml:space="preserve">analysis </w:t>
      </w:r>
      <w:r w:rsidRPr="009174E1">
        <w:rPr>
          <w:rFonts w:ascii="Times New Roman" w:hAnsi="Times New Roman" w:cs="Times New Roman"/>
          <w:sz w:val="24"/>
          <w:szCs w:val="24"/>
        </w:rPr>
        <w:t>for such a project</w:t>
      </w:r>
    </w:p>
    <w:p w:rsidR="00481DFF" w:rsidRPr="009174E1" w:rsidRDefault="00481DFF" w:rsidP="00481DF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4E1">
        <w:rPr>
          <w:rFonts w:ascii="Times New Roman" w:hAnsi="Times New Roman" w:cs="Times New Roman"/>
          <w:sz w:val="24"/>
          <w:szCs w:val="24"/>
        </w:rPr>
        <w:t>From the problem tree, develop an objective tree to undertake an objective analysis</w:t>
      </w:r>
    </w:p>
    <w:p w:rsidR="00481DFF" w:rsidRPr="009174E1" w:rsidRDefault="00481DFF" w:rsidP="00481DF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4E1">
        <w:rPr>
          <w:rFonts w:ascii="Times New Roman" w:hAnsi="Times New Roman" w:cs="Times New Roman"/>
          <w:sz w:val="24"/>
          <w:szCs w:val="24"/>
        </w:rPr>
        <w:t>From the objective tree develop a logical frame designed for the intended project.</w:t>
      </w:r>
    </w:p>
    <w:sectPr w:rsidR="00481DFF" w:rsidRPr="009174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F56257"/>
    <w:multiLevelType w:val="hybridMultilevel"/>
    <w:tmpl w:val="AEE87A8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LI0NjOyMDM0MjZV0lEKTi0uzszPAykwrAUAJRBs+iwAAAA="/>
  </w:docVars>
  <w:rsids>
    <w:rsidRoot w:val="00481DFF"/>
    <w:rsid w:val="00073CAD"/>
    <w:rsid w:val="002E2044"/>
    <w:rsid w:val="003D78F0"/>
    <w:rsid w:val="00481DFF"/>
    <w:rsid w:val="005153CB"/>
    <w:rsid w:val="00803961"/>
    <w:rsid w:val="009174E1"/>
    <w:rsid w:val="009401EC"/>
    <w:rsid w:val="00B15438"/>
    <w:rsid w:val="00CB72CB"/>
    <w:rsid w:val="00D4269A"/>
    <w:rsid w:val="00E40992"/>
    <w:rsid w:val="00E40AD3"/>
    <w:rsid w:val="00F83740"/>
    <w:rsid w:val="00F96AB3"/>
    <w:rsid w:val="00FD1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DD32B4-FD78-44D8-BDD9-95623F75B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1D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ziku_Tolbert</dc:creator>
  <cp:keywords/>
  <dc:description/>
  <cp:lastModifiedBy>Nalwanga Christine</cp:lastModifiedBy>
  <cp:revision>3</cp:revision>
  <dcterms:created xsi:type="dcterms:W3CDTF">2017-10-23T08:55:00Z</dcterms:created>
  <dcterms:modified xsi:type="dcterms:W3CDTF">2017-10-23T08:56:00Z</dcterms:modified>
</cp:coreProperties>
</file>